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ao</w:t>
      </w:r>
      <w:r>
        <w:t xml:space="preserve"> </w:t>
      </w:r>
      <w:r>
        <w:t xml:space="preserve">SAR,</w:t>
      </w:r>
      <w:r>
        <w:t xml:space="preserve"> </w:t>
      </w:r>
      <w:r>
        <w:t xml:space="preserve">Chin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Macao SAR, China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Macao SAR, China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cao SAR, China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Macao SAR, China received a score of 23.9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Macao SAR, China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Macao SAR, China received a score of NA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Macao SAR, China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Macao SAR, Chin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Macao SAR, China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Macao SAR, China received a score of NA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Macao SAR, China received a score of 0.2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Macao SAR, China received a score of 0.2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Macao SAR, China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Macao SAR, China received a score of 0.4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Macao SAR, China received a score of NA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Macao SAR, Chin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Macao SAR, China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Macao SAR, China received a score of NA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acao%20SAR,%20Chin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acao%20SAR,%20Chin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acao%20SAR,%20Chin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Macao%20SAR,%20Chin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acao%20SAR,%20Chin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Macao%20SAR,%20Chin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acao%20SAR,%20Chin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Macao%20SAR,%20Chin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acao%20SAR,%20Chin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Macao%20SAR,%20Chin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acao%20SAR,%20Chin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Macao%20SAR,%20Chin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Macao%20SAR,%20Chin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Macao%20SAR,%20Chin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Macao%20SAR,%20Chin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Macao%20SAR,%20Chin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Macao%20SAR,%20Chin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02"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cao SAR, Chin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02"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cao SAR, Chin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ao SAR, China Country Report</dc:title>
  <dc:creator>SPI Team</dc:creator>
  <cp:keywords/>
  <dcterms:created xsi:type="dcterms:W3CDTF">2021-05-25T15:43:46Z</dcterms:created>
  <dcterms:modified xsi:type="dcterms:W3CDTF">2021-05-25T15:4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